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2F1EF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7CD6487D" w14:textId="224E490D" w:rsidR="00EC055D" w:rsidRPr="00082A99" w:rsidRDefault="00EC055D" w:rsidP="00082A99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E99C895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CB0EB8B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A493798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1AA308FC" w14:textId="7BE77EC0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B9C7C2B" wp14:editId="45AC505E">
            <wp:extent cx="1812925" cy="1860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6752C" w14:textId="5BFA08B3" w:rsidR="00CF408F" w:rsidRDefault="00CF408F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DBC983A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2F8489D4" w14:textId="78A14A84" w:rsidR="00CF408F" w:rsidRDefault="00CF408F" w:rsidP="00CF408F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epartment of Computer Applications</w:t>
      </w:r>
    </w:p>
    <w:p w14:paraId="4C90EC83" w14:textId="530173C9" w:rsidR="00EC055D" w:rsidRDefault="00EC055D" w:rsidP="00CF408F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54B523C1" w14:textId="44298DA9" w:rsidR="00CF408F" w:rsidRDefault="00CF408F" w:rsidP="00CF408F">
      <w:pPr>
        <w:spacing w:before="7" w:line="250" w:lineRule="auto"/>
        <w:ind w:right="-4"/>
        <w:rPr>
          <w:sz w:val="24"/>
          <w:szCs w:val="24"/>
        </w:rPr>
      </w:pPr>
    </w:p>
    <w:p w14:paraId="45E6A50D" w14:textId="77777777" w:rsidR="00082A99" w:rsidRDefault="00082A99" w:rsidP="00CF408F">
      <w:pPr>
        <w:spacing w:before="7" w:line="250" w:lineRule="auto"/>
        <w:ind w:right="-4"/>
        <w:rPr>
          <w:sz w:val="24"/>
          <w:szCs w:val="24"/>
        </w:rPr>
      </w:pPr>
    </w:p>
    <w:p w14:paraId="6ECE36C1" w14:textId="389E5C33" w:rsidR="00EC055D" w:rsidRDefault="00CF408F" w:rsidP="00CF408F">
      <w:pPr>
        <w:spacing w:before="7" w:line="250" w:lineRule="auto"/>
        <w:ind w:right="-4"/>
        <w:jc w:val="center"/>
        <w:rPr>
          <w:sz w:val="32"/>
          <w:szCs w:val="32"/>
        </w:rPr>
      </w:pPr>
      <w:r w:rsidRPr="00CF408F">
        <w:rPr>
          <w:sz w:val="32"/>
          <w:szCs w:val="32"/>
        </w:rPr>
        <w:t>Main Project Report</w:t>
      </w:r>
    </w:p>
    <w:p w14:paraId="2E43D889" w14:textId="77777777" w:rsidR="007C6246" w:rsidRDefault="007C6246" w:rsidP="00CF408F">
      <w:pPr>
        <w:spacing w:before="7" w:line="250" w:lineRule="auto"/>
        <w:ind w:right="-4"/>
        <w:jc w:val="center"/>
        <w:rPr>
          <w:sz w:val="32"/>
          <w:szCs w:val="32"/>
        </w:rPr>
      </w:pPr>
    </w:p>
    <w:p w14:paraId="05610CC1" w14:textId="471D277A" w:rsidR="00CF408F" w:rsidRPr="00342688" w:rsidRDefault="00342688" w:rsidP="00CF408F">
      <w:pPr>
        <w:spacing w:before="7" w:line="250" w:lineRule="auto"/>
        <w:ind w:right="-4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HUMAN ACTIVITY RECOGNITION</w:t>
      </w:r>
    </w:p>
    <w:p w14:paraId="3D6EF8FC" w14:textId="6552A859" w:rsidR="00CF408F" w:rsidRDefault="00CF408F" w:rsidP="00CF408F">
      <w:pPr>
        <w:spacing w:before="7" w:line="250" w:lineRule="auto"/>
        <w:ind w:right="-4"/>
        <w:jc w:val="center"/>
        <w:rPr>
          <w:b/>
          <w:sz w:val="24"/>
          <w:szCs w:val="24"/>
        </w:rPr>
      </w:pPr>
    </w:p>
    <w:p w14:paraId="2F113F24" w14:textId="193C369A" w:rsidR="00CF408F" w:rsidRPr="00342688" w:rsidRDefault="00CF408F" w:rsidP="00CF408F">
      <w:pPr>
        <w:spacing w:before="7" w:line="250" w:lineRule="auto"/>
        <w:ind w:right="-4"/>
        <w:jc w:val="center"/>
        <w:rPr>
          <w:sz w:val="28"/>
          <w:szCs w:val="28"/>
        </w:rPr>
      </w:pPr>
      <w:r w:rsidRPr="00342688">
        <w:rPr>
          <w:sz w:val="28"/>
          <w:szCs w:val="28"/>
        </w:rPr>
        <w:t>Done by</w:t>
      </w:r>
    </w:p>
    <w:p w14:paraId="3607771B" w14:textId="57711362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644ECA87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80188DE" w14:textId="2BA781F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2CD03F0A" w14:textId="442E59E2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413B0526" w14:textId="104158AD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35F39E78" w14:textId="5E132F38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21075814" w14:textId="61709CAF" w:rsidR="00CF408F" w:rsidRDefault="00CF408F" w:rsidP="00CF408F">
      <w:pPr>
        <w:spacing w:before="7" w:line="250" w:lineRule="auto"/>
        <w:ind w:right="-4"/>
        <w:jc w:val="center"/>
        <w:rPr>
          <w:spacing w:val="1"/>
          <w:sz w:val="32"/>
          <w:szCs w:val="32"/>
        </w:rPr>
      </w:pPr>
      <w:r>
        <w:rPr>
          <w:spacing w:val="1"/>
          <w:sz w:val="32"/>
          <w:szCs w:val="32"/>
        </w:rPr>
        <w:t>Under the guidance of</w:t>
      </w:r>
    </w:p>
    <w:p w14:paraId="26F7B652" w14:textId="26B6556B" w:rsidR="00EC055D" w:rsidRDefault="00CF408F" w:rsidP="00CF408F">
      <w:pPr>
        <w:spacing w:before="7" w:line="250" w:lineRule="auto"/>
        <w:ind w:right="-4"/>
        <w:jc w:val="center"/>
        <w:rPr>
          <w:b/>
          <w:spacing w:val="1"/>
          <w:sz w:val="32"/>
          <w:szCs w:val="32"/>
        </w:rPr>
      </w:pPr>
      <w:r>
        <w:rPr>
          <w:b/>
          <w:spacing w:val="1"/>
          <w:sz w:val="32"/>
          <w:szCs w:val="32"/>
        </w:rPr>
        <w:t>Prof. Sonia Abraham</w:t>
      </w:r>
    </w:p>
    <w:p w14:paraId="3BF7A271" w14:textId="261FA836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3C56AD9A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0728B43A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784ED52" w14:textId="31912421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44D9B6AB" w14:textId="315770E8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0-2022</w:t>
      </w:r>
    </w:p>
    <w:p w14:paraId="02932F54" w14:textId="638B6216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</w:p>
    <w:p w14:paraId="6DC42987" w14:textId="197A0B7E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012BDA0A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lastRenderedPageBreak/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0A584FD5" w14:textId="77777777" w:rsidR="00EC055D" w:rsidRP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A17A687" w14:textId="397AFFC9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0B861790" w14:textId="77777777" w:rsidR="00EC055D" w:rsidRPr="00EC055D" w:rsidRDefault="00EC055D" w:rsidP="00EC055D">
      <w:pPr>
        <w:spacing w:before="9"/>
        <w:ind w:left="3037" w:right="3115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CERTIF</w:t>
      </w:r>
      <w:r w:rsidRPr="00EC055D">
        <w:rPr>
          <w:b/>
          <w:spacing w:val="-2"/>
          <w:sz w:val="32"/>
          <w:szCs w:val="32"/>
        </w:rPr>
        <w:t>I</w:t>
      </w:r>
      <w:r w:rsidRPr="00EC055D">
        <w:rPr>
          <w:b/>
          <w:spacing w:val="-1"/>
          <w:sz w:val="32"/>
          <w:szCs w:val="32"/>
        </w:rPr>
        <w:t>CA</w:t>
      </w:r>
      <w:r w:rsidRPr="00EC055D">
        <w:rPr>
          <w:b/>
          <w:sz w:val="32"/>
          <w:szCs w:val="32"/>
        </w:rPr>
        <w:t>TE</w:t>
      </w:r>
    </w:p>
    <w:p w14:paraId="3EB39C75" w14:textId="3242A7BC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4229A885" w14:textId="08DE252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EE4982A" wp14:editId="22AE72FA">
            <wp:extent cx="1812925" cy="18605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3FAC5" w14:textId="48E6EC2E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3844F63" w14:textId="433C2EF4" w:rsidR="00EC055D" w:rsidRPr="00342688" w:rsidRDefault="00EC055D" w:rsidP="00EC055D">
      <w:pPr>
        <w:spacing w:before="7" w:line="250" w:lineRule="auto"/>
        <w:ind w:left="-4" w:right="-4"/>
        <w:jc w:val="center"/>
        <w:rPr>
          <w:b/>
          <w:sz w:val="44"/>
          <w:szCs w:val="44"/>
        </w:rPr>
      </w:pPr>
      <w:r w:rsidRPr="00342688">
        <w:rPr>
          <w:b/>
          <w:sz w:val="44"/>
          <w:szCs w:val="44"/>
        </w:rPr>
        <w:t>H</w:t>
      </w:r>
      <w:r w:rsidR="00342688">
        <w:rPr>
          <w:b/>
          <w:sz w:val="44"/>
          <w:szCs w:val="44"/>
        </w:rPr>
        <w:t>UMAN ACTIVITY RECOGNITION</w:t>
      </w:r>
    </w:p>
    <w:p w14:paraId="138C5F85" w14:textId="0B393880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2D394F68" w14:textId="1AA8108F" w:rsidR="00EC055D" w:rsidRPr="00342688" w:rsidRDefault="00EC055D" w:rsidP="00EC055D">
      <w:pPr>
        <w:spacing w:before="7" w:line="250" w:lineRule="auto"/>
        <w:ind w:left="-4" w:right="-4"/>
        <w:jc w:val="center"/>
        <w:rPr>
          <w:sz w:val="28"/>
          <w:szCs w:val="28"/>
        </w:rPr>
      </w:pPr>
      <w:r w:rsidRPr="00342688">
        <w:rPr>
          <w:sz w:val="28"/>
          <w:szCs w:val="28"/>
        </w:rPr>
        <w:t xml:space="preserve">Certified that this is the </w:t>
      </w:r>
      <w:proofErr w:type="spellStart"/>
      <w:r w:rsidRPr="00342688">
        <w:rPr>
          <w:sz w:val="28"/>
          <w:szCs w:val="28"/>
        </w:rPr>
        <w:t>bonafide</w:t>
      </w:r>
      <w:proofErr w:type="spellEnd"/>
      <w:r w:rsidRPr="00342688">
        <w:rPr>
          <w:sz w:val="28"/>
          <w:szCs w:val="28"/>
        </w:rPr>
        <w:t xml:space="preserve"> record of project work done by</w:t>
      </w:r>
    </w:p>
    <w:p w14:paraId="3C900728" w14:textId="7C6F4EC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52D88BF" w14:textId="5E3CE8E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61C0DD15" w14:textId="748C2534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3F7C2384" w14:textId="186B60E3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6B40EC7C" w14:textId="77777777" w:rsidR="00EC055D" w:rsidRPr="00342688" w:rsidRDefault="00EC055D" w:rsidP="00EC055D">
      <w:pPr>
        <w:spacing w:before="7" w:line="250" w:lineRule="auto"/>
        <w:ind w:left="-4" w:right="-4"/>
        <w:jc w:val="center"/>
        <w:rPr>
          <w:sz w:val="28"/>
          <w:szCs w:val="28"/>
        </w:rPr>
      </w:pPr>
      <w:r w:rsidRPr="00342688">
        <w:rPr>
          <w:sz w:val="28"/>
          <w:szCs w:val="28"/>
        </w:rPr>
        <w:t xml:space="preserve">During the academic year 2020-2022, in partial fulfillment of </w:t>
      </w:r>
    </w:p>
    <w:p w14:paraId="6A70A773" w14:textId="34BD37B3" w:rsidR="00EC055D" w:rsidRPr="00342688" w:rsidRDefault="00EC055D" w:rsidP="00EC055D">
      <w:pPr>
        <w:spacing w:before="7" w:line="250" w:lineRule="auto"/>
        <w:ind w:left="-4" w:right="-4"/>
        <w:jc w:val="center"/>
        <w:rPr>
          <w:sz w:val="28"/>
          <w:szCs w:val="28"/>
        </w:rPr>
      </w:pPr>
      <w:r w:rsidRPr="00342688">
        <w:rPr>
          <w:sz w:val="28"/>
          <w:szCs w:val="28"/>
        </w:rPr>
        <w:t>requirements for the award of the degree,</w:t>
      </w:r>
    </w:p>
    <w:p w14:paraId="5A0EA22C" w14:textId="7E704B25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4FFD07D" w14:textId="59649CC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ster of Computer Applications</w:t>
      </w:r>
    </w:p>
    <w:p w14:paraId="03E0644E" w14:textId="3E4FC9F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f</w:t>
      </w:r>
    </w:p>
    <w:p w14:paraId="1603E618" w14:textId="44FE2CBA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J Abdul Kalam Technological University</w:t>
      </w:r>
    </w:p>
    <w:p w14:paraId="479C08FC" w14:textId="7777777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hiruvananthapuram</w:t>
      </w:r>
    </w:p>
    <w:p w14:paraId="610F1177" w14:textId="52777FB3" w:rsidR="00EC055D" w:rsidRDefault="00EC055D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4D6ACA2C" w14:textId="14DAD32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9E3387D" w14:textId="0CFAEB8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12A64E6" w14:textId="226D90A4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6052A92F" w14:textId="5E316676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A82CDFE" w14:textId="77777777" w:rsidR="00495DCA" w:rsidRP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5F0C3A3" w14:textId="77777777" w:rsidR="00EC055D" w:rsidRPr="00342688" w:rsidRDefault="00EC055D" w:rsidP="00EC055D">
      <w:pPr>
        <w:spacing w:before="7" w:line="250" w:lineRule="auto"/>
        <w:ind w:left="-4" w:right="-4"/>
        <w:rPr>
          <w:b/>
          <w:sz w:val="28"/>
          <w:szCs w:val="28"/>
        </w:rPr>
      </w:pPr>
      <w:r w:rsidRPr="00342688">
        <w:rPr>
          <w:b/>
          <w:sz w:val="28"/>
          <w:szCs w:val="28"/>
        </w:rPr>
        <w:t>Faculty Guide</w:t>
      </w:r>
      <w:r w:rsidRPr="00342688">
        <w:rPr>
          <w:b/>
          <w:sz w:val="28"/>
          <w:szCs w:val="28"/>
        </w:rPr>
        <w:tab/>
      </w:r>
      <w:r w:rsidRPr="00342688">
        <w:rPr>
          <w:b/>
          <w:sz w:val="28"/>
          <w:szCs w:val="28"/>
        </w:rPr>
        <w:tab/>
      </w:r>
      <w:r w:rsidRPr="00342688">
        <w:rPr>
          <w:b/>
          <w:sz w:val="28"/>
          <w:szCs w:val="28"/>
        </w:rPr>
        <w:tab/>
      </w:r>
      <w:r w:rsidRPr="00342688">
        <w:rPr>
          <w:b/>
          <w:sz w:val="28"/>
          <w:szCs w:val="28"/>
        </w:rPr>
        <w:tab/>
      </w:r>
      <w:r w:rsidRPr="00342688">
        <w:rPr>
          <w:b/>
          <w:sz w:val="28"/>
          <w:szCs w:val="28"/>
        </w:rPr>
        <w:tab/>
      </w:r>
      <w:r w:rsidRPr="00342688">
        <w:rPr>
          <w:b/>
          <w:sz w:val="28"/>
          <w:szCs w:val="28"/>
        </w:rPr>
        <w:tab/>
      </w:r>
      <w:r w:rsidRPr="00342688">
        <w:rPr>
          <w:b/>
          <w:sz w:val="28"/>
          <w:szCs w:val="28"/>
        </w:rPr>
        <w:tab/>
        <w:t>Head of Department</w:t>
      </w:r>
    </w:p>
    <w:p w14:paraId="6606B841" w14:textId="76E20EDE" w:rsidR="00EC055D" w:rsidRPr="00342688" w:rsidRDefault="00EC055D" w:rsidP="00EC055D">
      <w:pPr>
        <w:spacing w:before="7" w:line="250" w:lineRule="auto"/>
        <w:ind w:left="-4" w:right="-4"/>
        <w:rPr>
          <w:sz w:val="28"/>
          <w:szCs w:val="28"/>
        </w:rPr>
      </w:pPr>
      <w:r w:rsidRPr="00342688">
        <w:rPr>
          <w:sz w:val="28"/>
          <w:szCs w:val="28"/>
        </w:rPr>
        <w:t>Prof. Sonia Abraham</w:t>
      </w:r>
      <w:r w:rsidRPr="00342688">
        <w:rPr>
          <w:sz w:val="28"/>
          <w:szCs w:val="28"/>
        </w:rPr>
        <w:tab/>
      </w:r>
      <w:r w:rsidRPr="00342688">
        <w:rPr>
          <w:sz w:val="28"/>
          <w:szCs w:val="28"/>
        </w:rPr>
        <w:tab/>
      </w:r>
      <w:r w:rsidRPr="00342688">
        <w:rPr>
          <w:sz w:val="28"/>
          <w:szCs w:val="28"/>
        </w:rPr>
        <w:tab/>
      </w:r>
      <w:r w:rsidRPr="00342688">
        <w:rPr>
          <w:sz w:val="28"/>
          <w:szCs w:val="28"/>
        </w:rPr>
        <w:tab/>
      </w:r>
      <w:r w:rsidRPr="00342688">
        <w:rPr>
          <w:sz w:val="28"/>
          <w:szCs w:val="28"/>
        </w:rPr>
        <w:tab/>
      </w:r>
      <w:r w:rsidRPr="00342688">
        <w:rPr>
          <w:sz w:val="28"/>
          <w:szCs w:val="28"/>
        </w:rPr>
        <w:tab/>
        <w:t xml:space="preserve">Prof. Biju </w:t>
      </w:r>
      <w:proofErr w:type="spellStart"/>
      <w:r w:rsidRPr="00342688">
        <w:rPr>
          <w:sz w:val="28"/>
          <w:szCs w:val="28"/>
        </w:rPr>
        <w:t>Skaria</w:t>
      </w:r>
      <w:proofErr w:type="spellEnd"/>
    </w:p>
    <w:p w14:paraId="43A37417" w14:textId="70A96D7F" w:rsidR="00EC055D" w:rsidRPr="00342688" w:rsidRDefault="00EC055D" w:rsidP="00EC055D">
      <w:pPr>
        <w:spacing w:before="7" w:line="250" w:lineRule="auto"/>
        <w:ind w:left="-4" w:right="-4"/>
        <w:rPr>
          <w:sz w:val="28"/>
          <w:szCs w:val="28"/>
        </w:rPr>
      </w:pPr>
      <w:bookmarkStart w:id="0" w:name="_GoBack"/>
      <w:bookmarkEnd w:id="0"/>
    </w:p>
    <w:p w14:paraId="2EDA847E" w14:textId="59615EBF" w:rsidR="00EC055D" w:rsidRPr="00342688" w:rsidRDefault="00EC055D" w:rsidP="00EC055D">
      <w:pPr>
        <w:spacing w:before="7" w:line="250" w:lineRule="auto"/>
        <w:ind w:left="-4" w:right="-4"/>
        <w:rPr>
          <w:b/>
          <w:sz w:val="28"/>
          <w:szCs w:val="28"/>
        </w:rPr>
      </w:pPr>
      <w:r w:rsidRPr="00342688">
        <w:rPr>
          <w:b/>
          <w:sz w:val="28"/>
          <w:szCs w:val="28"/>
        </w:rPr>
        <w:t>Project Coordinator</w:t>
      </w:r>
      <w:r w:rsidR="00495DCA" w:rsidRPr="00342688">
        <w:rPr>
          <w:b/>
          <w:sz w:val="28"/>
          <w:szCs w:val="28"/>
        </w:rPr>
        <w:tab/>
      </w:r>
      <w:r w:rsidR="00495DCA" w:rsidRPr="00342688">
        <w:rPr>
          <w:b/>
          <w:sz w:val="28"/>
          <w:szCs w:val="28"/>
        </w:rPr>
        <w:tab/>
      </w:r>
      <w:r w:rsidR="00495DCA" w:rsidRPr="00342688">
        <w:rPr>
          <w:b/>
          <w:sz w:val="28"/>
          <w:szCs w:val="28"/>
        </w:rPr>
        <w:tab/>
      </w:r>
      <w:r w:rsidR="00495DCA" w:rsidRPr="00342688">
        <w:rPr>
          <w:b/>
          <w:sz w:val="28"/>
          <w:szCs w:val="28"/>
        </w:rPr>
        <w:tab/>
      </w:r>
      <w:r w:rsidR="00495DCA" w:rsidRPr="00342688">
        <w:rPr>
          <w:b/>
          <w:sz w:val="28"/>
          <w:szCs w:val="28"/>
        </w:rPr>
        <w:tab/>
      </w:r>
      <w:r w:rsidR="00495DCA" w:rsidRPr="00342688">
        <w:rPr>
          <w:b/>
          <w:sz w:val="28"/>
          <w:szCs w:val="28"/>
        </w:rPr>
        <w:tab/>
        <w:t>External Examiner</w:t>
      </w:r>
    </w:p>
    <w:p w14:paraId="18ECD036" w14:textId="7F0542A5" w:rsidR="00495DCA" w:rsidRPr="00342688" w:rsidRDefault="00495DCA" w:rsidP="00EC055D">
      <w:pPr>
        <w:spacing w:before="7" w:line="250" w:lineRule="auto"/>
        <w:ind w:left="-4" w:right="-4"/>
        <w:rPr>
          <w:sz w:val="28"/>
          <w:szCs w:val="28"/>
        </w:rPr>
      </w:pPr>
      <w:r w:rsidRPr="00342688">
        <w:rPr>
          <w:sz w:val="28"/>
          <w:szCs w:val="28"/>
        </w:rPr>
        <w:t xml:space="preserve">Prof. </w:t>
      </w:r>
      <w:r w:rsidR="00D05DB1" w:rsidRPr="00342688">
        <w:rPr>
          <w:sz w:val="28"/>
          <w:szCs w:val="28"/>
        </w:rPr>
        <w:t>Biju Skaria</w:t>
      </w:r>
    </w:p>
    <w:sectPr w:rsidR="00495DCA" w:rsidRPr="003426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5FDB7" w14:textId="77777777" w:rsidR="002027A7" w:rsidRDefault="002027A7" w:rsidP="00082A99">
      <w:r>
        <w:separator/>
      </w:r>
    </w:p>
  </w:endnote>
  <w:endnote w:type="continuationSeparator" w:id="0">
    <w:p w14:paraId="57D30B3A" w14:textId="77777777" w:rsidR="002027A7" w:rsidRDefault="002027A7" w:rsidP="00082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D80C8" w14:textId="77777777" w:rsidR="002027A7" w:rsidRDefault="002027A7" w:rsidP="00082A99">
      <w:r>
        <w:separator/>
      </w:r>
    </w:p>
  </w:footnote>
  <w:footnote w:type="continuationSeparator" w:id="0">
    <w:p w14:paraId="6D000FD2" w14:textId="77777777" w:rsidR="002027A7" w:rsidRDefault="002027A7" w:rsidP="00082A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Mjc1tTA0NLc0NzdX0lEKTi0uzszPAykwqQUAlzII2CwAAAA="/>
  </w:docVars>
  <w:rsids>
    <w:rsidRoot w:val="00F2213C"/>
    <w:rsid w:val="00082A99"/>
    <w:rsid w:val="002027A7"/>
    <w:rsid w:val="002F59D7"/>
    <w:rsid w:val="00342688"/>
    <w:rsid w:val="00495DCA"/>
    <w:rsid w:val="00654505"/>
    <w:rsid w:val="007C6246"/>
    <w:rsid w:val="00CF408F"/>
    <w:rsid w:val="00D05DB1"/>
    <w:rsid w:val="00EC055D"/>
    <w:rsid w:val="00ED71E3"/>
    <w:rsid w:val="00F2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33CD"/>
  <w15:docId w15:val="{10DA1995-C85B-4093-960A-DFFB4F217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55D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2A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A99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2A99"/>
    <w:rPr>
      <w:rFonts w:eastAsia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A99"/>
    <w:rPr>
      <w:rFonts w:eastAsia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7</cp:revision>
  <cp:lastPrinted>2022-07-15T06:15:00Z</cp:lastPrinted>
  <dcterms:created xsi:type="dcterms:W3CDTF">2022-07-03T13:12:00Z</dcterms:created>
  <dcterms:modified xsi:type="dcterms:W3CDTF">2022-07-15T06:27:00Z</dcterms:modified>
</cp:coreProperties>
</file>